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scholarship-application-letter"/>
    <w:p>
      <w:pPr>
        <w:pStyle w:val="Heading1"/>
      </w:pPr>
      <w:r>
        <w:t xml:space="preserve">SCHOLARSHIP APPLICATION LETTER</w:t>
      </w:r>
    </w:p>
    <w:p>
      <w:pPr>
        <w:pStyle w:val="FirstParagraph"/>
      </w:pPr>
      <w:r>
        <w:t xml:space="preserve">June 10, 2023</w:t>
      </w:r>
    </w:p>
    <w:p>
      <w:pPr>
        <w:pStyle w:val="BodyText"/>
      </w:pPr>
      <w:r>
        <w:t xml:space="preserve">Al-Riyadh Beauty &amp; Wellness Scholarship Committee</w:t>
      </w:r>
      <w:r>
        <w:br/>
      </w:r>
      <w:r>
        <w:t xml:space="preserve">Ministry of Investment, Kingdom of Saudi Arabia</w:t>
      </w:r>
      <w:r>
        <w:br/>
      </w:r>
      <w:r>
        <w:t xml:space="preserve">Riyadh, Saudi Arabia</w:t>
      </w:r>
    </w:p>
    <w:bookmarkStart w:id="20" w:name="X6bcc563e180b8a004d5a805e6ec4e4465d9a1b6"/>
    <w:p>
      <w:pPr>
        <w:pStyle w:val="Heading2"/>
      </w:pPr>
      <w:r>
        <w:t xml:space="preserve">Application for Advanced Hairdressing Training Scholarship</w:t>
      </w:r>
    </w:p>
    <w:p>
      <w:pPr>
        <w:pStyle w:val="FirstParagraph"/>
      </w:pPr>
      <w:r>
        <w:t xml:space="preserve">Dear Esteemed Scholarship Committee,</w:t>
      </w:r>
    </w:p>
    <w:p>
      <w:pPr>
        <w:pStyle w:val="BodyText"/>
      </w:pPr>
      <w:r>
        <w:t xml:space="preserve">I am writing to express my profound enthusiasm for the opportunity to pursue advanced hairdressing education through your prestigious scholarship program. As a dedicated aspiring hairdresser with deep respect for the cultural nuances of Saudi Arabia Riyadh, I have meticulously prepared this</w:t>
      </w:r>
      <w:r>
        <w:t xml:space="preserve"> </w:t>
      </w:r>
      <w:r>
        <w:rPr>
          <w:bCs/>
          <w:b/>
        </w:rPr>
        <w:t xml:space="preserve">Scholarship Application Letter</w:t>
      </w:r>
      <w:r>
        <w:t xml:space="preserve"> </w:t>
      </w:r>
      <w:r>
        <w:t xml:space="preserve">to demonstrate how this training will empower me to contribute meaningfully to the Kingdom's growing beauty industry while honoring local traditions.</w:t>
      </w:r>
    </w:p>
    <w:p>
      <w:pPr>
        <w:pStyle w:val="BodyText"/>
      </w:pPr>
      <w:r>
        <w:t xml:space="preserve">My journey toward becoming a professional hairdresser began in my hometown of Jeddah, where I observed the transformative power of hairdressing within our conservative yet evolving society. In Saudi Arabia Riyadh, where cultural preservation meets modernization at an unprecedented pace, I recognized that skilled hairdressers must possess not just technical mastery but also profound cultural intelligence. After completing basic cosmetology training in 2021, I worked as a junior stylist at "Nur Beauty Salon" in Riyadh's Al-Olaya district for 18 months. During this time, I served diverse clientele including business professionals and royal family members' households—learning to blend international techniques with Saudi cultural sensitivities. My passion intensified when I witnessed how a well-executed hijab styling could boost a woman's confidence during professional interviews, or how gentle scalp treatments provided relief for women suffering from traditional head coverings.</w:t>
      </w:r>
    </w:p>
    <w:p>
      <w:pPr>
        <w:pStyle w:val="BodyText"/>
      </w:pPr>
      <w:r>
        <w:t xml:space="preserve">What truly distinguishes my application is my commitment to elevating hairdressing standards specifically within the Saudi Arabia Riyadh context. While many programs focus solely on technical skills, I've studied how Riyadh's beauty market requires specialized knowledge: understanding abaya-compatible styling techniques, navigating modesty guidelines for male clients in mixed-gender spaces, and mastering products suitable for our arid climate. I've documented 42 local client cases where cultural adaptation led to exceptional results—like creating "hijab-friendly" updos that remain secure during Friday prayers or developing moisture-retention treatments for hair damaged by Riyadh's high winds. This isn't just about hair; it's about respecting the dignity of Saudi women and men through personalized service.</w:t>
      </w:r>
    </w:p>
    <w:p>
      <w:pPr>
        <w:pStyle w:val="BodyText"/>
      </w:pPr>
      <w:r>
        <w:t xml:space="preserve">I have identified the Advanced Hairdressing Certification Program at Riyadh Beauty Institute (RBI) as essential to my growth. This program uniquely integrates Islamic principles with contemporary techniques—something absent in most international curricula. The scholarship would cover tuition fees (SAR 18,500), specialized tools for culturally sensitive styling (like non-slip headbands and scent-free products), and mandatory cultural competency modules. Without this financial support, I would be unable to pursue this training due to my family's limited resources; my parents are modestly employed government workers in Riyadh with two younger siblings still in school. Investing in me means investing in a future hairdresser who will operate ethically within Saudi Arabia's Vision 2030 framework while addressing a critical gap: currently, only 3% of Riyadh salons employ staff trained specifically for conservative clientele.</w:t>
      </w:r>
    </w:p>
    <w:p>
      <w:pPr>
        <w:pStyle w:val="BodyText"/>
      </w:pPr>
      <w:r>
        <w:t xml:space="preserve">My proposed service model directly aligns with Saudi Arabia Riyadh's economic priorities. I plan to establish "Al-Misbah Hair Studio" in Diplomatic Quarter—Riyadh's fastest-growing professional neighborhood—specializing in:</w:t>
      </w:r>
    </w:p>
    <w:p>
      <w:pPr>
        <w:numPr>
          <w:ilvl w:val="0"/>
          <w:numId w:val="1001"/>
        </w:numPr>
        <w:pStyle w:val="Compact"/>
      </w:pPr>
      <w:r>
        <w:rPr>
          <w:bCs/>
          <w:b/>
        </w:rPr>
        <w:t xml:space="preserve">Cultural-Hair Integration:</w:t>
      </w:r>
      <w:r>
        <w:t xml:space="preserve"> </w:t>
      </w:r>
      <w:r>
        <w:t xml:space="preserve">Styles that complement abayas and gowns without compromising traditional values</w:t>
      </w:r>
    </w:p>
    <w:p>
      <w:pPr>
        <w:numPr>
          <w:ilvl w:val="0"/>
          <w:numId w:val="1001"/>
        </w:numPr>
        <w:pStyle w:val="Compact"/>
      </w:pPr>
      <w:r>
        <w:rPr>
          <w:bCs/>
          <w:b/>
        </w:rPr>
        <w:t xml:space="preserve">Health-Conscious Care:</w:t>
      </w:r>
      <w:r>
        <w:t xml:space="preserve"> </w:t>
      </w:r>
      <w:r>
        <w:t xml:space="preserve">Treatments addressing hair issues common in Riyadh's climate (pollution-induced dryness, high humidity)</w:t>
      </w:r>
    </w:p>
    <w:p>
      <w:pPr>
        <w:numPr>
          <w:ilvl w:val="0"/>
          <w:numId w:val="1001"/>
        </w:numPr>
        <w:pStyle w:val="Compact"/>
      </w:pPr>
      <w:r>
        <w:rPr>
          <w:bCs/>
          <w:b/>
        </w:rPr>
        <w:t xml:space="preserve">Women's Empowerment:</w:t>
      </w:r>
      <w:r>
        <w:t xml:space="preserve"> </w:t>
      </w:r>
      <w:r>
        <w:t xml:space="preserve">Free styling consultations for female entrepreneurs during Business Week events</w:t>
      </w:r>
    </w:p>
    <w:p>
      <w:pPr>
        <w:pStyle w:val="FirstParagraph"/>
      </w:pPr>
      <w:r>
        <w:t xml:space="preserve">This approach serves three Kingdom priorities simultaneously: boosting female workforce participation through confidence-building services, advancing Saudi-made beauty product development (I'll partner with Riyadh-based companies like Al-Fawares), and reducing the need for expatriate hairdressers in premium segments. My business plan shows projected 35% revenue growth in Year 1 from local corporate partnerships—directly supporting Vision 2030's goal to diversify beyond oil.</w:t>
      </w:r>
    </w:p>
    <w:p>
      <w:pPr>
        <w:pStyle w:val="BodyText"/>
      </w:pPr>
      <w:r>
        <w:t xml:space="preserve">What makes my vision sustainable is my commitment to cultural humility. During a recent visit to the Saudi Ministry of Culture, I learned about their "Beauty with Character" initiative promoting locally relevant services. I've since developed a curriculum supplement: "Riyadh Hair Etiquette," covering 20+ scenarios like styling for pre-nuptial consultations (where modesty is paramount) or managing hair during Ramadan's evening gatherings. This isn't just business—it's about respecting that in Saudi Arabia Riyadh, a hairdresser is often the first point of contact for women entering professional spaces.</w:t>
      </w:r>
    </w:p>
    <w:p>
      <w:pPr>
        <w:pStyle w:val="BodyText"/>
      </w:pPr>
      <w:r>
        <w:t xml:space="preserve">I've already taken steps to prepare for this scholarship opportunity. I completed an Arabic language proficiency course at King Saud University (C1 level) to better serve clients. I also volunteered at the Al-Ma'had Center for Women's Empowerment, teaching basic styling techniques to low-income women—resulting in 48 participants gaining employment in Riyadh's growing beauty sector. My portfolio includes a video demonstration of "Hijab-Friendly Volume Techniques" that received praise from Saudi Beauty Association members.</w:t>
      </w:r>
    </w:p>
    <w:p>
      <w:pPr>
        <w:pStyle w:val="BodyText"/>
      </w:pPr>
      <w:r>
        <w:t xml:space="preserve">My ultimate aspiration is to become the first certified hairdresser specializing exclusively in culturally competent service for Saudi Arabia Riyadh's conservative demographics. I envision training 20+ apprentices annually through Al-Misbah Academy, creating a pipeline of local talent who understand that true artistry means honoring both beauty and tradition. With this scholarship, I won't just learn to cut hair—I'll learn to uplift communities.</w:t>
      </w:r>
    </w:p>
    <w:p>
      <w:pPr>
        <w:pStyle w:val="BodyText"/>
      </w:pPr>
      <w:r>
        <w:t xml:space="preserve">As an applicant deeply rooted in Saudi culture but driven by international best practices, I embody the future of Saudi Arabia's beauty industry. This</w:t>
      </w:r>
      <w:r>
        <w:t xml:space="preserve"> </w:t>
      </w:r>
      <w:r>
        <w:rPr>
          <w:bCs/>
          <w:b/>
        </w:rPr>
        <w:t xml:space="preserve">Scholarship Application Letter</w:t>
      </w:r>
      <w:r>
        <w:t xml:space="preserve"> </w:t>
      </w:r>
      <w:r>
        <w:t xml:space="preserve">is not merely a request—it's a promise: I will use every skill acquired through your support to make Riyadh's hairdressing scene more inclusive, professional, and distinctly Saudi. The investment you consider today will yield exponential returns in women's economic participation, cultural preservation, and Riyadh's emergence as a beauty destination in the Gulf.</w:t>
      </w:r>
    </w:p>
    <w:p>
      <w:pPr>
        <w:pStyle w:val="BodyText"/>
      </w:pPr>
      <w:r>
        <w:t xml:space="preserve">Thank you for considering my application. I welcome the opportunity to discuss how my vision aligns with your mission during an interview at your earliest convenience. I have attached all supporting documents including client testimonials, cultural competency certificates, and RBI program details.</w:t>
      </w:r>
    </w:p>
    <w:p>
      <w:pPr>
        <w:pStyle w:val="BodyText"/>
      </w:pPr>
      <w:r>
        <w:t xml:space="preserve">Sincerely,</w:t>
      </w:r>
    </w:p>
    <w:p>
      <w:pPr>
        <w:pStyle w:val="BodyText"/>
      </w:pPr>
      <w:r>
        <w:br/>
      </w:r>
      <w:r>
        <w:br/>
      </w:r>
      <w:r>
        <w:br/>
      </w:r>
    </w:p>
    <w:p>
      <w:pPr>
        <w:pStyle w:val="BodyText"/>
      </w:pPr>
      <w:r>
        <w:t xml:space="preserve">Aisha Mohammed Al-Rashid</w:t>
      </w:r>
    </w:p>
    <w:p>
      <w:pPr>
        <w:pStyle w:val="BodyText"/>
      </w:pPr>
      <w:r>
        <w:t xml:space="preserve">Mobile: +966 5X XXX XXXX</w:t>
      </w:r>
    </w:p>
    <w:p>
      <w:pPr>
        <w:pStyle w:val="BodyText"/>
      </w:pPr>
      <w:r>
        <w:t xml:space="preserve">Email: aisha.alrashid@riyadhbeauty.com</w:t>
      </w:r>
    </w:p>
    <w:p>
      <w:pPr>
        <w:pStyle w:val="BodyText"/>
      </w:pPr>
      <w:r>
        <w:t xml:space="preserve">Word Count: 843 | Document Reference: SAR-SCH-HAIR-RIYADH-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dc:title>
  <dc:creator/>
  <dc:language>en</dc:language>
  <cp:keywords/>
  <dcterms:created xsi:type="dcterms:W3CDTF">2025-12-10T11:47:12Z</dcterms:created>
  <dcterms:modified xsi:type="dcterms:W3CDTF">2025-12-10T11:47:12Z</dcterms:modified>
</cp:coreProperties>
</file>

<file path=docProps/custom.xml><?xml version="1.0" encoding="utf-8"?>
<Properties xmlns="http://schemas.openxmlformats.org/officeDocument/2006/custom-properties" xmlns:vt="http://schemas.openxmlformats.org/officeDocument/2006/docPropsVTypes"/>
</file>